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167.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170.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173.png" ContentType="image/png"/>
  <Override PartName="/word/media/rId281.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176.png" ContentType="image/png"/>
  <Override PartName="/word/media/rId311.png" ContentType="image/png"/>
  <Override PartName="/word/media/rId314.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179.png" ContentType="image/png"/>
  <Override PartName="/word/media/rId341.png" ContentType="image/png"/>
  <Override PartName="/word/media/rId344.png" ContentType="image/png"/>
  <Override PartName="/word/media/rId347.png" ContentType="image/png"/>
  <Override PartName="/word/media/rId350.png" ContentType="image/png"/>
  <Override PartName="/word/media/rId182.png" ContentType="image/png"/>
  <Override PartName="/word/media/rId185.png" ContentType="image/png"/>
  <Override PartName="/word/media/rId188.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100.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03.png" ContentType="image/png"/>
  <Override PartName="/word/media/rId157.png" ContentType="image/png"/>
  <Override PartName="/word/media/rId160.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855, Number Passed Filter: 5685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urbidity_Field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urbidity_Field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urbidity_Field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urbidity_Field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9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urbidity_Field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urbidity_Field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urbidity_Field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urbidity_Field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urbidity_Field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Turbidity_Field_Surface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Turbidity_Field_Surface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Turbidity_Field_Surface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Turbidity_Field_Surface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Turbidity_Field_Surface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Turbidity_Field_Surface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Turbidity_Field_Surface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Turbidity_Field_Surface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Turbidity_Field_Surface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Turbidity_Field_Surface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Turbidity_Field_Surface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Turbidity_Field_Surface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Turbidity_Field_Surface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9"/>
    <w:bookmarkStart w:id="16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Turbidity_Field_Surface_files/figure-html/Trendlines_ManagedArea-1.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Turbidity_Field_Surface_files/figure-html/Trendlines_ManagedArea-2.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Turbidity_Field_Surface_files/figure-html/Trendlines_ManagedArea-3.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Turbidity_Field_Surface_files/figure-html/Trendlines_ManagedArea-4.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Turbidity_Field_Surface_files/figure-html/Trendlines_ManagedArea-5.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Turbidity_Field_Surface_files/figure-html/Trendlines_ManagedArea-6.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Turbidity_Field_Surface_files/figure-html/Trendlines_ManagedArea-7.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Turbidity_Field_Surface_files/figure-html/Trendlines_ManagedArea-8.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Turbidity_Field_Surface_files/figure-html/Trendlines_ManagedArea-9.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Turbidity_Field_Surface_files/figure-html/Trendlines_ManagedArea-10.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Turbidity_Field_Surface_files/figure-html/Trendlines_ManagedArea-11.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Turbidity_Field_Surface_files/figure-html/Trendlines_ManagedArea-12.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Turbidity_Field_Surface_files/figure-html/Trendlines_ManagedArea-13.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Turbidity_Field_Surface_files/figure-html/Trendlines_ManagedArea-14.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Turbidity_Field_Surface_files/figure-html/Trendlines_ManagedArea-15.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Turbidity_Field_Surface_files/figure-html/Trendlines_ManagedArea-16.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Turbidity_Field_Surface_files/figure-html/Trendlines_ManagedArea-17.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Turbidity_Field_Surface_files/figure-html/Trendlines_ManagedArea-18.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Turbidity_Field_Surface_files/figure-html/Trendlines_ManagedArea-19.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Turbidity_Field_Surface_files/figure-html/Trendlines_ManagedArea-20.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Turbidity_Field_Surface_files/figure-html/Trendlines_ManagedArea-21.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bookmarkEnd w:id="163"/>
    <w:bookmarkStart w:id="35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5" name="Picture"/>
            <a:graphic>
              <a:graphicData uri="http://schemas.openxmlformats.org/drawingml/2006/picture">
                <pic:pic>
                  <pic:nvPicPr>
                    <pic:cNvPr descr="C:\Users\jepanzik\Box\R%20Projects\SEACAR_Panzik\WQ_Discrete\reports\by_parameter\WC_Discrete_Turbidity_Field_Surface_files/figure-html/BoxPlots_ManagedArea-1.png" id="166"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8" name="Picture"/>
            <a:graphic>
              <a:graphicData uri="http://schemas.openxmlformats.org/drawingml/2006/picture">
                <pic:pic>
                  <pic:nvPicPr>
                    <pic:cNvPr descr="C:\Users\jepanzik\Box\R%20Projects\SEACAR_Panzik\WQ_Discrete\reports\by_parameter\WC_Discrete_Turbidity_Field_Surface_files/figure-html/BoxPlots_ManagedArea-2.png" id="169"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1" name="Picture"/>
            <a:graphic>
              <a:graphicData uri="http://schemas.openxmlformats.org/drawingml/2006/picture">
                <pic:pic>
                  <pic:nvPicPr>
                    <pic:cNvPr descr="C:\Users\jepanzik\Box\R%20Projects\SEACAR_Panzik\WQ_Discrete\reports\by_parameter\WC_Discrete_Turbidity_Field_Surface_files/figure-html/BoxPlots_ManagedArea-3.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Turbidity_Field_Surface_files/figure-html/BoxPlots_ManagedArea-4.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Turbidity_Field_Surface_files/figure-html/BoxPlots_ManagedArea-5.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Turbidity_Field_Surface_files/figure-html/BoxPlots_ManagedArea-6.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Turbidity_Field_Surface_files/figure-html/BoxPlots_ManagedArea-7.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Turbidity_Field_Surface_files/figure-html/BoxPlots_ManagedArea-8.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Turbidity_Field_Surface_files/figure-html/BoxPlots_ManagedArea-9.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Turbidity_Field_Surface_files/figure-html/BoxPlots_ManagedArea-10.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Turbidity_Field_Surface_files/figure-html/BoxPlots_ManagedArea-11.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Turbidity_Field_Surface_files/figure-html/BoxPlots_ManagedArea-12.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Turbidity_Field_Surface_files/figure-html/BoxPlots_ManagedArea-13.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Turbidity_Field_Surface_files/figure-html/BoxPlots_ManagedArea-14.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Turbidity_Field_Surface_files/figure-html/BoxPlots_ManagedArea-15.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Turbidity_Field_Surface_files/figure-html/BoxPlots_ManagedArea-16.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Turbidity_Field_Surface_files/figure-html/BoxPlots_ManagedArea-17.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Turbidity_Field_Surface_files/figure-html/BoxPlots_ManagedArea-18.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Turbidity_Field_Surface_files/figure-html/BoxPlots_ManagedArea-19.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Turbidity_Field_Surface_files/figure-html/BoxPlots_ManagedArea-20.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Turbidity_Field_Surface_files/figure-html/BoxPlots_ManagedArea-21.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Turbidity_Field_Surface_files/figure-html/BoxPlots_ManagedArea-22.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Turbidity_Field_Surface_files/figure-html/BoxPlots_ManagedArea-23.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Turbidity_Field_Surface_files/figure-html/BoxPlots_ManagedArea-24.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Turbidity_Field_Surface_files/figure-html/BoxPlots_ManagedArea-25.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Turbidity_Field_Surface_files/figure-html/BoxPlots_ManagedArea-26.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Turbidity_Field_Surface_files/figure-html/BoxPlots_ManagedArea-27.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Turbidity_Field_Surface_files/figure-html/BoxPlots_ManagedArea-28.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Turbidity_Field_Surface_files/figure-html/BoxPlots_ManagedArea-29.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Turbidity_Field_Surface_files/figure-html/BoxPlots_ManagedArea-30.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Turbidity_Field_Surface_files/figure-html/BoxPlots_ManagedArea-31.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Turbidity_Field_Surface_files/figure-html/BoxPlots_ManagedArea-32.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Turbidity_Field_Surface_files/figure-html/BoxPlots_ManagedArea-33.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Turbidity_Field_Surface_files/figure-html/BoxPlots_ManagedArea-34.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Turbidity_Field_Surface_files/figure-html/BoxPlots_ManagedArea-35.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Turbidity_Field_Surface_files/figure-html/BoxPlots_ManagedArea-36.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Turbidity_Field_Surface_files/figure-html/BoxPlots_ManagedArea-37.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Turbidity_Field_Surface_files/figure-html/BoxPlots_ManagedArea-38.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Turbidity_Field_Surface_files/figure-html/BoxPlots_ManagedArea-39.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Turbidity_Field_Surface_files/figure-html/BoxPlots_ManagedArea-40.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Turbidity_Field_Surface_files/figure-html/BoxPlots_ManagedArea-41.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Turbidity_Field_Surface_files/figure-html/BoxPlots_ManagedArea-42.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Turbidity_Field_Surface_files/figure-html/BoxPlots_ManagedArea-43.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Turbidity_Field_Surface_files/figure-html/BoxPlots_ManagedArea-44.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Turbidity_Field_Surface_files/figure-html/BoxPlots_ManagedArea-45.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Turbidity_Field_Surface_files/figure-html/BoxPlots_ManagedArea-46.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Turbidity_Field_Surface_files/figure-html/BoxPlots_ManagedArea-47.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Turbidity_Field_Surface_files/figure-html/BoxPlots_ManagedArea-48.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Turbidity_Field_Surface_files/figure-html/BoxPlots_ManagedArea-49.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Turbidity_Field_Surface_files/figure-html/BoxPlots_ManagedArea-50.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Turbidity_Field_Surface_files/figure-html/BoxPlots_ManagedArea-51.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Turbidity_Field_Surface_files/figure-html/BoxPlots_ManagedArea-52.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Turbidity_Field_Surface_files/figure-html/BoxPlots_ManagedArea-53.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Turbidity_Field_Surface_files/figure-html/BoxPlots_ManagedArea-54.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Turbidity_Field_Surface_files/figure-html/BoxPlots_ManagedArea-55.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Turbidity_Field_Surface_files/figure-html/BoxPlots_ManagedArea-56.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Turbidity_Field_Surface_files/figure-html/BoxPlots_ManagedArea-57.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Turbidity_Field_Surface_files/figure-html/BoxPlots_ManagedArea-58.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Turbidity_Field_Surface_files/figure-html/BoxPlots_ManagedArea-59.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Turbidity_Field_Surface_files/figure-html/BoxPlots_ManagedArea-60.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Turbidity_Field_Surface_files/figure-html/BoxPlots_ManagedArea-61.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Turbidity_Field_Surface_files/figure-html/BoxPlots_ManagedArea-62.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Turbidity_Field_Surface_files/figure-html/BoxPlots_ManagedArea-63.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167" Target="media/rId16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170" Target="media/rId17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173" Target="media/rId173.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76" Target="media/rId176.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179" Target="media/rId179.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00" Target="media/rId100.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03" Target="media/rId10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2-06-29T05:33:27Z</dcterms:created>
  <dcterms:modified xsi:type="dcterms:W3CDTF">2022-06-29T05: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